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81663E" w14:textId="1C05E314" w:rsidR="009D2822" w:rsidRDefault="009D2822">
      <w:r>
        <w:rPr>
          <w:noProof/>
        </w:rPr>
        <w:drawing>
          <wp:inline distT="0" distB="0" distL="0" distR="0" wp14:anchorId="53CD4719" wp14:editId="04FDE9FB">
            <wp:extent cx="5943600" cy="49491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4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54624" w14:textId="2606B1E4" w:rsidR="009D2822" w:rsidRDefault="009D2822">
      <w:r>
        <w:tab/>
      </w:r>
      <w:r>
        <w:tab/>
        <w:t>Fig. 5.8</w:t>
      </w:r>
      <w:bookmarkStart w:id="0" w:name="_GoBack"/>
      <w:bookmarkEnd w:id="0"/>
    </w:p>
    <w:sectPr w:rsidR="009D28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1MjYyNjC0NLK0MDJU0lEKTi0uzszPAykwrAUA1w4vZiwAAAA="/>
  </w:docVars>
  <w:rsids>
    <w:rsidRoot w:val="009D2822"/>
    <w:rsid w:val="009D2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F2590"/>
  <w15:chartTrackingRefBased/>
  <w15:docId w15:val="{6C4495D7-0214-4610-843B-2DB5F0C4F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2-19T14:13:00Z</dcterms:created>
  <dcterms:modified xsi:type="dcterms:W3CDTF">2018-02-19T14:14:00Z</dcterms:modified>
</cp:coreProperties>
</file>